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92E23" w14:textId="77777777" w:rsidR="005633EE" w:rsidRPr="00815912" w:rsidRDefault="005633EE" w:rsidP="005633EE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UNIVERSIDAD NACIONAL DE SAN AGUSTÍN DE AREQUIPA</w:t>
      </w:r>
    </w:p>
    <w:p w14:paraId="364BD78C" w14:textId="77777777" w:rsidR="005633EE" w:rsidRPr="00815912" w:rsidRDefault="005633EE" w:rsidP="005633EE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ACULTAD DE INGENIERIA DE PRODUCCION Y SERVICIOS</w:t>
      </w:r>
    </w:p>
    <w:p w14:paraId="1698DFBE" w14:textId="77777777" w:rsidR="005633EE" w:rsidRPr="00815912" w:rsidRDefault="005633EE" w:rsidP="005633EE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CUELA PROFESIONAL DE CIENCIAS DE LA COMPUTACIÓN</w:t>
      </w:r>
    </w:p>
    <w:p w14:paraId="01CC3340" w14:textId="77777777" w:rsidR="005633EE" w:rsidRPr="00815912" w:rsidRDefault="005633EE" w:rsidP="005633EE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11D6CCB5" w14:textId="77777777" w:rsidR="005633EE" w:rsidRPr="00815912" w:rsidRDefault="005633EE" w:rsidP="005633EE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5349D392" wp14:editId="524664B9">
            <wp:extent cx="1790700" cy="2286000"/>
            <wp:effectExtent l="0" t="0" r="0" b="0"/>
            <wp:docPr id="8" name="Imagen 8" descr="Un dibujo de una cara feliz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 dibujo de una cara feliz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806E8" w14:textId="645D386E" w:rsidR="005633EE" w:rsidRPr="00815912" w:rsidRDefault="005633EE" w:rsidP="005633EE">
      <w:pPr>
        <w:spacing w:before="240" w:after="240" w:line="240" w:lineRule="auto"/>
        <w:ind w:firstLine="7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LABORATORIO 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18 – Meta programación.</w:t>
      </w:r>
    </w:p>
    <w:p w14:paraId="2FADEA3E" w14:textId="77777777" w:rsidR="005633EE" w:rsidRPr="00815912" w:rsidRDefault="005633EE" w:rsidP="005633EE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OCENTE:</w:t>
      </w:r>
    </w:p>
    <w:p w14:paraId="3E001F05" w14:textId="77777777" w:rsidR="005633EE" w:rsidRPr="00815912" w:rsidRDefault="005633EE" w:rsidP="005633EE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Enzo Edir Velásquez Lobatón</w:t>
      </w:r>
    </w:p>
    <w:p w14:paraId="25B2DC22" w14:textId="77777777" w:rsidR="005633EE" w:rsidRPr="00815912" w:rsidRDefault="005633EE" w:rsidP="005633EE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LUMNO:</w:t>
      </w:r>
    </w:p>
    <w:p w14:paraId="59B3CB9B" w14:textId="77777777" w:rsidR="005633EE" w:rsidRPr="00815912" w:rsidRDefault="005633EE" w:rsidP="005633EE">
      <w:pPr>
        <w:spacing w:after="0" w:line="240" w:lineRule="auto"/>
        <w:ind w:firstLine="708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Owen Haziel Roque Sosa.</w:t>
      </w:r>
    </w:p>
    <w:p w14:paraId="6196EF8B" w14:textId="77777777" w:rsidR="005633EE" w:rsidRPr="00815912" w:rsidRDefault="005633EE" w:rsidP="005633EE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ECHA: </w:t>
      </w:r>
    </w:p>
    <w:p w14:paraId="76709976" w14:textId="26430CD4" w:rsidR="005633EE" w:rsidRPr="00815912" w:rsidRDefault="005633EE" w:rsidP="005633EE">
      <w:pPr>
        <w:spacing w:before="240" w:after="240" w:line="240" w:lineRule="auto"/>
        <w:ind w:firstLine="708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04/08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2022</w:t>
      </w:r>
    </w:p>
    <w:p w14:paraId="58BC2845" w14:textId="77777777" w:rsidR="005633EE" w:rsidRPr="00815912" w:rsidRDefault="005633EE" w:rsidP="005633EE">
      <w:pPr>
        <w:spacing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4561C831" w14:textId="77777777" w:rsidR="005633EE" w:rsidRDefault="005633EE" w:rsidP="005633EE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requipa – Perú</w:t>
      </w:r>
    </w:p>
    <w:p w14:paraId="4284BE1D" w14:textId="2F5FC809" w:rsidR="005633EE" w:rsidRDefault="005633EE">
      <w:r>
        <w:br w:type="page"/>
      </w:r>
    </w:p>
    <w:p w14:paraId="71912874" w14:textId="3D43111C" w:rsidR="005633EE" w:rsidRDefault="005633EE" w:rsidP="005633EE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633EE">
        <w:rPr>
          <w:rFonts w:ascii="Arial" w:hAnsi="Arial" w:cs="Arial"/>
          <w:sz w:val="24"/>
          <w:szCs w:val="24"/>
        </w:rPr>
        <w:lastRenderedPageBreak/>
        <w:t>Suma los dígitos de un numero de forma recursiva utilizando meta programación.</w:t>
      </w:r>
    </w:p>
    <w:p w14:paraId="50F43078" w14:textId="239C547E" w:rsidR="005633EE" w:rsidRDefault="00286E0A" w:rsidP="00286E0A">
      <w:pPr>
        <w:rPr>
          <w:rFonts w:ascii="Arial" w:hAnsi="Arial" w:cs="Arial"/>
          <w:sz w:val="24"/>
          <w:szCs w:val="24"/>
        </w:rPr>
      </w:pPr>
      <w:r w:rsidRPr="00286E0A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A2F7293" wp14:editId="76653482">
            <wp:extent cx="5400040" cy="4199255"/>
            <wp:effectExtent l="0" t="0" r="0" b="0"/>
            <wp:docPr id="1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Texto&#10;&#10;Descripción generada automá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19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22397" w14:textId="3331C43E" w:rsidR="00286E0A" w:rsidRDefault="00286E0A" w:rsidP="00286E0A">
      <w:pPr>
        <w:rPr>
          <w:rFonts w:ascii="Arial" w:hAnsi="Arial" w:cs="Arial"/>
          <w:sz w:val="24"/>
          <w:szCs w:val="24"/>
        </w:rPr>
      </w:pPr>
      <w:r w:rsidRPr="00286E0A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CE48F75" wp14:editId="19B694E3">
            <wp:extent cx="5400040" cy="560705"/>
            <wp:effectExtent l="0" t="0" r="0" b="0"/>
            <wp:docPr id="2" name="Imagen 2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Interfaz de usuario gráfica, Texto, Aplicación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6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CA907" w14:textId="320D37AD" w:rsidR="00286E0A" w:rsidRPr="005633EE" w:rsidRDefault="00286E0A" w:rsidP="00286E0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45105D10" w14:textId="401DC249" w:rsidR="005633EE" w:rsidRDefault="005633EE" w:rsidP="005633EE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633EE">
        <w:rPr>
          <w:rFonts w:ascii="Arial" w:hAnsi="Arial" w:cs="Arial"/>
          <w:sz w:val="24"/>
          <w:szCs w:val="24"/>
        </w:rPr>
        <w:lastRenderedPageBreak/>
        <w:t>Calcular el valor de la posición Fibonacci usando recursividad utilizando</w:t>
      </w:r>
      <w:r>
        <w:rPr>
          <w:rFonts w:ascii="Arial" w:hAnsi="Arial" w:cs="Arial"/>
          <w:sz w:val="24"/>
          <w:szCs w:val="24"/>
        </w:rPr>
        <w:t xml:space="preserve"> </w:t>
      </w:r>
      <w:r w:rsidRPr="005633EE">
        <w:rPr>
          <w:rFonts w:ascii="Arial" w:hAnsi="Arial" w:cs="Arial"/>
          <w:sz w:val="24"/>
          <w:szCs w:val="24"/>
        </w:rPr>
        <w:t>meta</w:t>
      </w:r>
      <w:r>
        <w:rPr>
          <w:rFonts w:ascii="Arial" w:hAnsi="Arial" w:cs="Arial"/>
          <w:sz w:val="24"/>
          <w:szCs w:val="24"/>
        </w:rPr>
        <w:t xml:space="preserve"> </w:t>
      </w:r>
      <w:r w:rsidRPr="005633EE">
        <w:rPr>
          <w:rFonts w:ascii="Arial" w:hAnsi="Arial" w:cs="Arial"/>
          <w:sz w:val="24"/>
          <w:szCs w:val="24"/>
        </w:rPr>
        <w:t>programación.</w:t>
      </w:r>
    </w:p>
    <w:p w14:paraId="50B34D93" w14:textId="3494EEA4" w:rsidR="00286E0A" w:rsidRDefault="0058119D" w:rsidP="0058119D">
      <w:pPr>
        <w:rPr>
          <w:rFonts w:ascii="Arial" w:hAnsi="Arial" w:cs="Arial"/>
          <w:sz w:val="24"/>
          <w:szCs w:val="24"/>
        </w:rPr>
      </w:pPr>
      <w:r w:rsidRPr="0058119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5406ECE" wp14:editId="26EB8689">
            <wp:extent cx="5400040" cy="5855970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85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3DE3F" w14:textId="402251E6" w:rsidR="0058119D" w:rsidRDefault="0058119D" w:rsidP="0058119D">
      <w:pPr>
        <w:rPr>
          <w:rFonts w:ascii="Arial" w:hAnsi="Arial" w:cs="Arial"/>
          <w:sz w:val="24"/>
          <w:szCs w:val="24"/>
        </w:rPr>
      </w:pPr>
      <w:r w:rsidRPr="0058119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3F9AAFD" wp14:editId="2C218F31">
            <wp:extent cx="5277587" cy="676369"/>
            <wp:effectExtent l="0" t="0" r="0" b="9525"/>
            <wp:docPr id="4" name="Imagen 4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nterfaz de usuario gráfica, Texto, Aplicación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D6EDA" w14:textId="2172B5F8" w:rsidR="0058119D" w:rsidRPr="00286E0A" w:rsidRDefault="0058119D" w:rsidP="0058119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3E18BAE" w14:textId="48BBAB75" w:rsidR="005633EE" w:rsidRDefault="005633EE" w:rsidP="005633EE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633EE">
        <w:rPr>
          <w:rFonts w:ascii="Arial" w:hAnsi="Arial" w:cs="Arial"/>
          <w:sz w:val="24"/>
          <w:szCs w:val="24"/>
        </w:rPr>
        <w:lastRenderedPageBreak/>
        <w:t>Calcula la potencia de un numero de forma recursiva utilizando</w:t>
      </w:r>
      <w:r>
        <w:rPr>
          <w:rFonts w:ascii="Arial" w:hAnsi="Arial" w:cs="Arial"/>
          <w:sz w:val="24"/>
          <w:szCs w:val="24"/>
        </w:rPr>
        <w:t xml:space="preserve"> meta programación</w:t>
      </w:r>
    </w:p>
    <w:p w14:paraId="62AD8277" w14:textId="01CE5AD4" w:rsidR="0058119D" w:rsidRDefault="00476F9C" w:rsidP="0058119D">
      <w:pPr>
        <w:rPr>
          <w:rFonts w:ascii="Arial" w:hAnsi="Arial" w:cs="Arial"/>
          <w:sz w:val="24"/>
          <w:szCs w:val="24"/>
        </w:rPr>
      </w:pPr>
      <w:r w:rsidRPr="00476F9C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4AE09F8" wp14:editId="68182849">
            <wp:extent cx="5400040" cy="3989705"/>
            <wp:effectExtent l="0" t="0" r="0" b="0"/>
            <wp:docPr id="5" name="Imagen 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Texto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8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F367A" w14:textId="3D470991" w:rsidR="00476F9C" w:rsidRDefault="00476F9C" w:rsidP="00476F9C">
      <w:pPr>
        <w:jc w:val="center"/>
        <w:rPr>
          <w:rFonts w:ascii="Arial" w:hAnsi="Arial" w:cs="Arial"/>
          <w:sz w:val="24"/>
          <w:szCs w:val="24"/>
        </w:rPr>
      </w:pPr>
      <w:r w:rsidRPr="00476F9C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E870FCE" wp14:editId="3CE61E52">
            <wp:extent cx="4829849" cy="647790"/>
            <wp:effectExtent l="0" t="0" r="8890" b="0"/>
            <wp:docPr id="6" name="Imagen 6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Interfaz de usuario gráfica, Texto, Aplicación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DF2C3" w14:textId="5E3E8CAF" w:rsidR="00476F9C" w:rsidRPr="0058119D" w:rsidRDefault="00476F9C" w:rsidP="00476F9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636FD332" w14:textId="20A7FDE0" w:rsidR="005633EE" w:rsidRDefault="005633EE" w:rsidP="005633EE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633EE">
        <w:rPr>
          <w:rFonts w:ascii="Arial" w:hAnsi="Arial" w:cs="Arial"/>
          <w:sz w:val="24"/>
          <w:szCs w:val="24"/>
        </w:rPr>
        <w:lastRenderedPageBreak/>
        <w:t>Construya una función recursiva que convierta un número decimal en una cadena que represente el valor del número en hexadecimal (base 16) utilizando meta programación.</w:t>
      </w:r>
    </w:p>
    <w:p w14:paraId="529BC8FE" w14:textId="25CDAB79" w:rsidR="001F3908" w:rsidRDefault="00476F9C" w:rsidP="001F3908">
      <w:pPr>
        <w:jc w:val="center"/>
        <w:rPr>
          <w:rFonts w:ascii="Arial" w:hAnsi="Arial" w:cs="Arial"/>
          <w:sz w:val="24"/>
          <w:szCs w:val="24"/>
        </w:rPr>
      </w:pPr>
      <w:r w:rsidRPr="00476F9C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0DD0809" wp14:editId="5A8A0C6C">
            <wp:extent cx="2934109" cy="619211"/>
            <wp:effectExtent l="0" t="0" r="0" b="9525"/>
            <wp:docPr id="7" name="Imagen 7" descr="Imagen que contiene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Imagen que contiene Texto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7FA33" w14:textId="542E94B8" w:rsidR="001F3908" w:rsidRDefault="001F3908" w:rsidP="001F3908">
      <w:pPr>
        <w:jc w:val="center"/>
        <w:rPr>
          <w:rFonts w:ascii="Arial" w:hAnsi="Arial" w:cs="Arial"/>
          <w:sz w:val="24"/>
          <w:szCs w:val="24"/>
        </w:rPr>
      </w:pPr>
      <w:r w:rsidRPr="001F3908">
        <w:rPr>
          <w:rFonts w:ascii="Arial" w:hAnsi="Arial" w:cs="Arial"/>
          <w:sz w:val="24"/>
          <w:szCs w:val="24"/>
        </w:rPr>
        <w:drawing>
          <wp:inline distT="0" distB="0" distL="0" distR="0" wp14:anchorId="634129D2" wp14:editId="293E027D">
            <wp:extent cx="5300870" cy="6295718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2856" cy="6309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C2C6A" w14:textId="53DE0794" w:rsidR="001F3908" w:rsidRDefault="001F3908" w:rsidP="001F3908">
      <w:pPr>
        <w:jc w:val="center"/>
        <w:rPr>
          <w:rFonts w:ascii="Arial" w:hAnsi="Arial" w:cs="Arial"/>
          <w:sz w:val="24"/>
          <w:szCs w:val="24"/>
        </w:rPr>
      </w:pPr>
      <w:r w:rsidRPr="001F3908">
        <w:rPr>
          <w:rFonts w:ascii="Arial" w:hAnsi="Arial" w:cs="Arial"/>
          <w:sz w:val="24"/>
          <w:szCs w:val="24"/>
        </w:rPr>
        <w:drawing>
          <wp:inline distT="0" distB="0" distL="0" distR="0" wp14:anchorId="07D5954E" wp14:editId="27CD9154">
            <wp:extent cx="5258534" cy="619211"/>
            <wp:effectExtent l="0" t="0" r="0" b="9525"/>
            <wp:docPr id="11" name="Imagen 11" descr="Interfaz de usuario gráfica, Text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n 11" descr="Interfaz de usuario gráfica, Texto&#10;&#10;Descripción generada automáticamente con confianza media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26F4A" w14:textId="77777777" w:rsidR="00476F9C" w:rsidRPr="00476F9C" w:rsidRDefault="00476F9C" w:rsidP="00476F9C">
      <w:pPr>
        <w:rPr>
          <w:rFonts w:ascii="Arial" w:hAnsi="Arial" w:cs="Arial"/>
          <w:sz w:val="24"/>
          <w:szCs w:val="24"/>
        </w:rPr>
      </w:pPr>
    </w:p>
    <w:p w14:paraId="1DA4A731" w14:textId="4E6CC15E" w:rsidR="005633EE" w:rsidRPr="005633EE" w:rsidRDefault="005633EE" w:rsidP="005633EE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633EE">
        <w:rPr>
          <w:rFonts w:ascii="Arial" w:hAnsi="Arial" w:cs="Arial"/>
          <w:sz w:val="24"/>
          <w:szCs w:val="24"/>
        </w:rPr>
        <w:lastRenderedPageBreak/>
        <w:t>Ingresar un número y mostrar su equivalente en binario usando una función</w:t>
      </w:r>
      <w:r>
        <w:rPr>
          <w:rFonts w:ascii="Arial" w:hAnsi="Arial" w:cs="Arial"/>
          <w:sz w:val="24"/>
          <w:szCs w:val="24"/>
        </w:rPr>
        <w:t xml:space="preserve"> </w:t>
      </w:r>
      <w:r w:rsidRPr="005633EE">
        <w:rPr>
          <w:rFonts w:ascii="Arial" w:hAnsi="Arial" w:cs="Arial"/>
          <w:sz w:val="24"/>
          <w:szCs w:val="24"/>
        </w:rPr>
        <w:t>recursiva utilizando meta programación.</w:t>
      </w:r>
    </w:p>
    <w:p w14:paraId="3ECACCBB" w14:textId="77870982" w:rsidR="005633EE" w:rsidRDefault="00476F9C" w:rsidP="00476F9C">
      <w:pPr>
        <w:jc w:val="center"/>
        <w:rPr>
          <w:rFonts w:ascii="Arial" w:hAnsi="Arial" w:cs="Arial"/>
          <w:sz w:val="24"/>
          <w:szCs w:val="24"/>
        </w:rPr>
      </w:pPr>
      <w:r w:rsidRPr="00476F9C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3F3B603" wp14:editId="12CDB82F">
            <wp:extent cx="1724025" cy="2130564"/>
            <wp:effectExtent l="0" t="0" r="0" b="3175"/>
            <wp:docPr id="9" name="Imagen 9" descr="Imagen que contiene 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Imagen que contiene Gráfico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26864" cy="2134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4B9FD" w14:textId="799C6184" w:rsidR="00476F9C" w:rsidRDefault="00A04F2F" w:rsidP="00A04F2F">
      <w:pPr>
        <w:jc w:val="center"/>
        <w:rPr>
          <w:rFonts w:ascii="Arial" w:hAnsi="Arial" w:cs="Arial"/>
          <w:sz w:val="24"/>
          <w:szCs w:val="24"/>
        </w:rPr>
      </w:pPr>
      <w:r w:rsidRPr="00A04F2F">
        <w:rPr>
          <w:rFonts w:ascii="Arial" w:hAnsi="Arial" w:cs="Arial"/>
          <w:sz w:val="24"/>
          <w:szCs w:val="24"/>
        </w:rPr>
        <w:drawing>
          <wp:inline distT="0" distB="0" distL="0" distR="0" wp14:anchorId="59343AFF" wp14:editId="1B752F18">
            <wp:extent cx="5344383" cy="5108713"/>
            <wp:effectExtent l="0" t="0" r="889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52023" cy="5116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5EED3" w14:textId="2466AFE8" w:rsidR="00A04F2F" w:rsidRPr="005633EE" w:rsidRDefault="00A04F2F" w:rsidP="00A04F2F">
      <w:pPr>
        <w:jc w:val="center"/>
        <w:rPr>
          <w:rFonts w:ascii="Arial" w:hAnsi="Arial" w:cs="Arial"/>
          <w:sz w:val="24"/>
          <w:szCs w:val="24"/>
        </w:rPr>
      </w:pPr>
      <w:r w:rsidRPr="00A04F2F">
        <w:rPr>
          <w:rFonts w:ascii="Arial" w:hAnsi="Arial" w:cs="Arial"/>
          <w:sz w:val="24"/>
          <w:szCs w:val="24"/>
        </w:rPr>
        <w:drawing>
          <wp:inline distT="0" distB="0" distL="0" distR="0" wp14:anchorId="12772642" wp14:editId="000376B1">
            <wp:extent cx="3181794" cy="333422"/>
            <wp:effectExtent l="0" t="0" r="0" b="9525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04F2F" w:rsidRPr="005633E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FC07DD"/>
    <w:multiLevelType w:val="hybridMultilevel"/>
    <w:tmpl w:val="706E953C"/>
    <w:lvl w:ilvl="0" w:tplc="057235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93493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wNDMyM7EwNzaztDBU0lEKTi0uzszPAykwqgUAUYgKkywAAAA="/>
  </w:docVars>
  <w:rsids>
    <w:rsidRoot w:val="005633EE"/>
    <w:rsid w:val="000E4A24"/>
    <w:rsid w:val="001F3908"/>
    <w:rsid w:val="00286E0A"/>
    <w:rsid w:val="00476F9C"/>
    <w:rsid w:val="005633EE"/>
    <w:rsid w:val="0058119D"/>
    <w:rsid w:val="009C67BB"/>
    <w:rsid w:val="00A04F2F"/>
    <w:rsid w:val="00AA599F"/>
    <w:rsid w:val="00AE28F0"/>
    <w:rsid w:val="00C97F00"/>
    <w:rsid w:val="00CE7D85"/>
    <w:rsid w:val="00D80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900BB28"/>
  <w15:chartTrackingRefBased/>
  <w15:docId w15:val="{495C5585-DCE3-498B-A8D7-B6C8E4950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33E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5633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6</Pages>
  <Words>132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el</dc:creator>
  <cp:keywords/>
  <dc:description/>
  <cp:lastModifiedBy>Haziel</cp:lastModifiedBy>
  <cp:revision>2</cp:revision>
  <dcterms:created xsi:type="dcterms:W3CDTF">2022-08-04T14:17:00Z</dcterms:created>
  <dcterms:modified xsi:type="dcterms:W3CDTF">2022-08-06T22:02:00Z</dcterms:modified>
</cp:coreProperties>
</file>